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9</w:t>
      </w:r>
      <w:r>
        <w:t xml:space="preserve"> </w:t>
      </w:r>
      <w:r>
        <w:t xml:space="preserve">เม.ย.</w:t>
      </w:r>
      <w:r>
        <w:t xml:space="preserve"> </w:t>
      </w:r>
      <w:r>
        <w:t xml:space="preserve">63)</w:t>
      </w:r>
    </w:p>
    <w:p>
      <w:pPr>
        <w:pStyle w:val="Date"/>
      </w:pPr>
      <w:r>
        <w:t xml:space="preserve">วันอาทิตย์ที่</w:t>
      </w:r>
      <w:r>
        <w:t xml:space="preserve"> </w:t>
      </w:r>
      <w:r>
        <w:t xml:space="preserve">19</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ลอดภัย แล้วประชาชนจะดูได้จากโลโก้นี้ว่า ลดมาตรฐานลงเขาอาจจะโดนถอนป้ายซึ่งผมคิดว่าอยากให้ทุกฝ่ายไปพิจารณา</w:t>
      </w:r>
    </w:p>
    <w:p>
      <w:pPr>
        <w:pStyle w:val="BodyText"/>
      </w:pPr>
      <w:r>
        <w:t xml:space="preserve">(คุณสุภนันท์) สวัสดีครับ ต้อนรับคุณผู้ชมจากศูนย์บริหารสถานการณ์ COVID-19 หรือ ศบค. นะครับ เมษายน 2563 นะครับ เช่นเคยนะครับวันนี้เริ่มด้วยสถานการณ์ประจำวันนะครับ จากโศูนย์บริหารสถานการณ์ COVID-19 นายแพทย์ทวีศิลป์ วิษณุโยธินเรียนเชิญคุณหมอครับ</w:t>
      </w:r>
    </w:p>
    <w:p>
      <w:pPr>
        <w:pStyle w:val="BodyText"/>
      </w:pPr>
      <w:r>
        <w:t xml:space="preserve">(นายแพทย์ทวีศิลป์) สวัสดีครับ ผมนายแพทย์ ทวีศิลป์ วิษณุโยธิน จะรายงานตัวในฐานะโฆษกโรคติดเชื้อไวรัสโคโรนา 2019 วันที่ 19 เมษายน 2563 ณ วันนี้นะครับ ท่านผู้ชมดูทีวีอยู่ นั่งห่าง ๆ กันสักนิดนะครับ ไม่ได้ก็ประมาณ 1 เมตรเป็นอย่างน้อย หรือหน้ากากผ้าตลอดเวลา วันนี้ก็เช่นเคยครับ หน้ากากผ้า จะได้มีส่งถึงท่านทุก ๆ คนที่บ้านด้วย ก็คงต้องรอกัน ท่านไม่มี ท่านก็ตัดเย็บเองได้ในตอนนี้ ที่โดยภาพรวมแล้วนะครับไปทุก ๆ ที่เห็นคนใส่หน้ากากนี่คือหนทางเดียวที่เราจะรอดจากวิกฤตินี้ นะครับ ครับในเช้าวันนี้นะครับ ก็จะรายงานในสถานการณ์ของตัวเลขของผู้ที่หายป่วยแล้ว เมื่อวานนี้บอกว่าตัวเลขตัวนี้อยู่ที่ Century Break ทีเดียว 141 คน ที่หายป่วยจากเมื่อวานนี้ 24 ชั่วโมงที่ผ่านมา ทำให้ตัวเลขหายป่วยอยู่ที่ 1928 ราย แล้วก็แล้วก็มีตัวเลอีกตัวเลขหนึ่งครับ ตัวเลขที่ชื่นใจอีกคือ ไม่ต้องรายงานตัวเลขผู้เสียชีวิตเลยนะครับ ยังเป็น 0 อยู่ เพราะฉะนั้นสะสมอยู่ที่ 47 รายนะครับ แล้วก็ผู้ป่วยรายใหม่ที่รายงานเข้ามายังอยู่ตัวเลขที่ หลัก 3 อยู่ข้างหน้า คือ 32 รายนะครับ แล้วก็ไปอยู่ในจำนวนที่เป็นรายละเอียดตรงนี้คือ State Quarantine อยู่ที่ 4 ราย เดี๋ยวไปบอกรายละเอียดกันอีกทีหนึ่ง ทำให้ตัวเลขสะสมอยู่ที่ 2,765 รายนะครับ ตอนนี้ ที่สำคัญมาดูในกราฟข้างล่างก็เป็นผู้ป่วยที่ยืนยันสะสมนะครับ ก็อยู่ที่ 20-29 ปีนะครับ ทำให้ตัวเลขตรงนี้เอียงมาทางด้านนี้ ผมรายงานหลายวัน อายุเฉลี่ยอยู่ที่ 40 ปี ตอนนี้ลงมาที่ 39 ปีแล้วนะครับ อยู่ในกลุ่มนี้ 658 ราย รวมแล้วประมาณสัก 1 ใน 4 ของผู้ป่วยทั้งหมดที่เป็นสะสมนะครับ 1 ใน 4 คน อยู่ในช่วงของวัย 20 - 29 ปี เน้นย้ำอย่างนี้ก็คือให้ทุก ๆ ท่านที่ดูรายการนี้อยู่ หันไปมองคนรอบ ๆ ตัวหรือคนในกลุ่มนี้ กลุ่มเสี่ยงที่จะติดเชื้อสูงสุดจากคนที่มีการรายงานอย่างนี้ ขอให้ดูแลตัวเองอย่างดีนะครบั ไปไหนมาไหนใส่หน้ากากอนามัยให้ร้อยเปอร์เซ็นต์ ทุก ๆ ครั้งที่บอกกันไว้นะครับ ที่จะบอกถึงเรื่องการรักษาอยู่นะครับ ขวามือนี้นะครับ สีฟ้า ๆ นี้นะครับ ผู้ป่วยรักษาอยู่ 790 ราย ที่เราดีใจว่าต่ำกว่าพัน ทำให้การใช้ทางการแพทย์นะครับ อุปกรณ์ต่าง ๆ ที่ต้องจัดหาก็ต้องลดน้อยลงนะครับ นี่คือตัวเลขที่เราช่วยกันจนทำให้ตัวเลขอยู่ที่ 790 รายได้ ผู้ป่วยหายกลับบ้านไปได้ 1,928 รายนะครับ ซึ่งเรียนยืนยันนะครับ คนกลุ่มนี้ปลอดภัย คนกลุ่มนี้มีภโดยส่วนใหญ่ แล้วคนกลุ่มนี้ที่เราอยากจะได้ passma จากท่าน ตอนนี้ได้รับทราบมาว่ายังไม่ถึง 100 เลยนะครับ บริจาคพลาสม่า มาบริจาคเลือด ท่านพูดง่าย ๆไปบอกว่าบริจาคอะไร เอาง่าย ๆ ว่ามาแล้วท่านก็หายแล้ว ท่านมีความประสงค์ที่จะบริจาค ไปที่สภากาชาดไทยที่อยู่ในกรุงเทพมหานคร จะได้นำเลือดของท่าน นำพลาสมาของท่านนำไปใช้ประโยชน์ในการดูแลคนกลุ่มต่อไปนะครับ มาดูกล่องทางด้านซ้ายมือนะครับ ที่วันนี้นิวเคสวันที่ 19 นี่อยู่ในเป็นกลุ่มที่กลับมาจากอินโดนีเซียเพิ่มขึ้นอีก 1 คน จาก 70 กว่าท่านที่กลับมา ป่วยรวมกันแล้ว 62 ราย รวมกันแล้ววันนี้เพิ่มขึ้นอีก 1 เป็น 3 รายนะครับ วันนี้ป่วยพร้อมกันทีเดียวนะครับเมื่อวานที่เห็นกันเมื่อวานนี้ก็คือ 2 ราย ที่เห็น State Quarantineที่เราเน้นยำกันอยู่นะครับ กลับมาแล้วจากต่างประเทศ ต้องมีการน14 ซึ่งกไม่ออกไปแพร่เชื้อกับคนอื่น ๆ ข้างนอก ที่มีระบบนี้เกิดขึ้น ไปอยู่ใน 32 ราย 28 ราย อยู่ในกรุงเทพฯ เป็นกลุ่มผู้ป่วยรายใหม่ที่มีประวัติสัมผัสกับผู้ป่วยยืนยันรายเดิมก่อนหน้านี้ 18 คน เป็น กทม. 14 คน นะครับ แล้วก็ไปอยู่ในกลุ่มที่ 2 อยู่ในสถานที่ชุมชน สถานที่ท่องเที่ยว 2 ราย นะครับ ก็จะเห็นตัวนี้ออกมาอยู่เรื่อย ๆ สะสมอยู่ตลอดเวลา ครับก็มีตัวเลขที่อยู่ใน State Quarantine ข้างล่างเลยนะครับ รวมทั้งหมดเป็น 32 ราย กลับไปดูที่เรื่องของการกระจายตามจังหวัดต่าง ๆ นะครับ 10อันดับ 10 อันดับก็อยู่ในกล่องซ้ายมือ กรุงเทพมหานคร ยังเป็นอันดับที่ 1 ภูเก็ต นนทบุรี สมุทรปราการ ยะลา 10 จังหวัดที่มีอัตราการป่วยสูงสุดต่อแสนประชากรนะครับ ภูเก็ตยังเป็นอันดับ 1 กรุงเทพฯ ยะลา ปัตตานี นนทบุรี เรียงตามลำดับมานะครับ 9 จังหวัดที่ไม่ได้มีรายงานยังคงเดิมนะครับ ไปดูที่จังหวัดไม่มีผู้ป่วยเพิ่มอีกเลยนะครับ หมายถึงเป็นศูนย์นะครับ ก็พบถึง 33 จังหวัดแล้ว วันนี้เพิ่มขึ้นมาอีก 4 จังหวัด คือ ประจวบคีรีขันต์ พระนครศรียก็ชื่นชมอีกครั้งหนึ่งนะครับ ทั้งเชียงราย เพชรบูรณ์ เพชรบุรี แพร่ กาฬสินธ์ุ กาญจนบุรี นครนายก บุรีรัมย์ มหาสารคาม มุกดาหาร ร้อยเอ็ด ราชบุรี ลพบุรี ลำพูน สมุทรสงครามและก็สระบุรี สุโขทัย หนองคาย หนองบัวลำภู อำนาจเจริญ อุทัยธานี อุตรดิตถ์ อุทัยธานี ระยอง และตราดครับ รวมอีก 4 จังหวัดด้วย ก็รวมแล้วนะครับ ภาพสีเขียวก็จะเยอะขึ้น ๆ เรื่อย ๆ นะครับ ก็ต้องขอบพระคุณทุกจังหวัดที่ช่วยกันนะครับ มาที่ในการที่ได้เห็นภาพของผู้ป่่วยรายใหม่ก็จะมีเห็นของภาพของตรงนี้ครับ สีฟ้า ก็จะเป็นของกรุงเทพฯ และนนทบุรีนะครับก็ยังเป็นแนวโน้มที่จะเจอเคสเยอะขึ้นนะครับ ส่วนสีแดง ซึ่งเป็นเรื่องของคนที่อยู่ต่างจังหวัด ก็ขึ้น ๆ ลง ๆ ครับ ลง แล้วมาเพิ่มขึ้นอยู่ใน State Quarantine นี้เองครับ ก็ทำให้จำนวนของตัวเลขที่เกิดขึ้นเยอะมากขึ้น นะครับ แต่อย่างไรก็ตามแต่ครับ เราพยายามให้เห็นความสำคัญที่พวกเราได้เห็นกันอยู่แล้ว ก็เลยพยายามที่จะกักกันโรค กักกันคนให้อยู่ในพื้นที่ที่ปลอดภัยนะครับ มาดูการกระจายตัวของ กรุงเทพฯ และนนทบุรี กรุงเทพฯ และนนทบุรีสีแดง แนวโน้มตอนนี้นะครับ อันนี้ก็อย่าชะล้าใจกันไปนะครับ ตอนนี้กรุงเทพฯ นนทบุรี เป็นพื้นที่ ๆ รวม ๆ กันเป็น 10 ล้านคน เพราะฉะนั้นตอนนี้บอกว่าคนออกจากบ้านแล้ว แล้ว คนเยอะเหลือเกิน ไปติดอยู่ในท้องถนน หรือแม้กระทั่งอยู่ในตลาดนัด ห้างสรรพสินค้าอะไรทั้งหลายที่เราบอกไว้ อยู่ในกลุ่มคน นี่เป็นตัวชี้วัดด้านหนึ่งเหมือนกันนะครับว่า เราจะคงตัวเลขของการติดเชื้อได้ต่ำที่สุดได้เท่าไร นี้คือความสำคัญของทุก ๆ ท่าน หรือ 3 จังหวัดชายแดนภาคใต้ หรือรวมของภาคใต้ทั้งหมดลดน้อยลง ทุก ๆ ท่าน ทุกภาคส่วนที่มีส่วนช่วยกันทำให้ตัวเลขของภาคใต้ลดลงนะครับ ไปดูวันนี้ที่ผมเน้นย้ำว่ากลุ่มของ 20-29 30-39 ปี เป็นกลุ่มที่เจอเยอะมากที่สุด กองระบาดวิทยาของกรมควบคุมโรคทำวิเคราะห์ในกลุ่มนี้ขึ้นมาโดยเฉพาะนะครับ ว่าหน้าตาของกลุ่มนี้เป็นอย่างไร ไปดูมกราคมถึง 18 เมษายน กล่องซ้ายมือข้างบนนี้นะครับ บอกว่าคนกลุ่มนี้ ประมาณครึ่งหนึ่งเลยนะครับ 3,344 ราย 49 เปอร์เซ็นต์ ตีไป 50 เปอร์เซ็นต์ เป็นคนกลุ่มวัยนี้นะครับ ที่ป่วยทั้งหมดนี่ 2,700 นี่ ครึ่งหนึ่ง 1,300 ก็ประมาณครึ่งหนึ่งเลย เสียชีวิตไป 3 ราย ที่บอกว่าอายุน้อย ๆ ก็เสียชีวิตได้ เป็นผู้ชายมากกว่าผู้หญิง เป็นผู้ชายเสียกระจายตัวอยู่ใน 3 จังหวัด กลุ่มใหญ่ ก็คือ กรุงเทพฯ 732 คน ภูเก็ต 108 และนนทบุรี 68 คน ซึ่งก็จะเห็นเป็นแผนที่ประเทศไทย ระบายสีแดง ๆ จะอยู่ใจกลางตรงนี้ อื่น ๆ ก็น้อยลงไป 1 - 10 ราย ประมาณสีเขียวออกไป 51 -100 ราย ถึง 100 รายนี่ ประมาณสีน้ำตาลครับ เหลืองลงไปนี่คือการกระจายตัวของคนกลุ่มนี้ ไปดูว่าอาชีพของเขา ปัจจัยเสี่ยงของเขามีอะไรบ้าง ปรากฏว่าอยู่ในสถานบันเทิง โรงแรม ร้านอาหาร ร้านนวด ขับรถโดยสารเจอเข้าไป 19 เปอร์เซ็นต์ของกลุ่มนี้นะครับ รับจ้างทั่วไปประมาณ 18 เปอร์เซ็นต์ แล้วก็พนักงานโรมแรง ประทานโทษครับ พนักงานบริษัทอีก 14 เปอร์เซ็นต์ครับ ปัจจัยเสี่ยงเขาแยกออกมาเป็น 2 ส่วน มกราคม ถึง 14 มีนาคมนะครับ มกราคม ถึง 14 มีนาคม อยู่ในเดินทางจากต่างประเทศส่วนใหญ่ 36 เปอร์เซ็นต์ slide จะเร็วไปนิดหนึ่งครับ ต้องถอยออกมานิดหนึ่งก่อน มกราคม ถึง 14 มีนาคม เขาแยกอย่างนี้ครับ 2 ช่วงเวลาเพราะอะไร แล้ว 15 มีนาคม ถึงเมษายนนี่อีกกลุ่มหนึ่ง กลุ่มแรกนี่เป็นกลุ่มก้อนใหญ่คือเดินทางมาจากต่างประเทศครับ 36 เปอร์เซ็นต์ และเกี่ยวข้องกับสถานบันเทิงอีก 20 เปอร์เซ็นต์ อาชีพเสี่ยงสัมผัสกับผู้ป่วยยืนยันก่อนหน้านี้ ช่วง 15 มีนาคม - 18 เมษายน อีกกลุ่มก้อนหนึ่ง พวกนี้อยู่กันอยู่ในครอบครัวอยู่ในสถานที่ทำงานแล้วก็เพื่อน ใกล้ชิดกันไป อันนี้</w:t>
      </w:r>
    </w:p>
    <w:p>
      <w:pPr>
        <w:pStyle w:val="BodyText"/>
      </w:pPr>
      <w:r>
        <w:t xml:space="preserve">[เสียงดนตรี] 36 เปอร์เซ็นต์ แต่ก็ยังสูงอยู่คือ 14 เปอร์เซ็นต์ แล้วก็สถานบันเทิงอีก 10จะเห็นนะครับ สถานบันเทิงอยู่ทั้ง 2 ช่วงเวลาเลยนะครับ กลุ่มช่วงเวลาแรก ตอนมกราคมถึงมีนาคมก็สถานบันเทิง ช่วงที่ 2 คือ 1 เดือนที่ผ่านมาก็สถานบันเทิงอีก ผมเน้นย้ำตรงนี้ เพราะว่าจะเกี่ยวเนื่องกับมาตรการจะเปิดหรือไม่เปิดอะไรอย่างไร อันนี้ตเป็นตัวนำในการตัดสินใจครับ คุณผู้ชมครับ ไปในช่วง 2 สัปดาห์เอาช่วงล่าสุดนี้เลยนะครับ กลุ่มวัยนี้มีการป่วยเท่าไร ก็ตั้งโจทย์ตรงนี้ไว้ พบว่า 4-18 เมษายน พบว่าป่วยกันไป 20-39 ปี ก็คิดเป็นครึ่งหนึ่ง อีกเหมือนกันนะครับประมาณ 53 เปอร์เซ็นต์ของจำนวนทั้งหมด ก็ยังเป็นส่วนใหญ่อยู่ จะเห็นนะครับ ตัวเลขหลังปิด กทม. เป็นกราฟแล้วก็เพิ่มขึ้นมา กทม. ส่วนใหญ่ จะเป็นต่างจังหวัดด้วย พบว่าใกล้ชิดกับคนในครอบครัวนะครับ 50 เปอร์เซ็นต์นะครับ รวม ๆ กลุ่มนี้ประมาณ 42 เปอร์เซ็นต์ก็กลุ่มใหญ่ กลุ่มก้อนใหญ่เลย เดินทางกลับจากต่างประเทศ 17 พนักงานโรงแรม พนักงานเสริ์?เปอร์เซ็นต์นะครับ ก็เรียกว่าเป็นวัยสังคม พบปะผู้คนแล้วกลับมาบ้าน ก็มาติดกันในบ้านหรือว่าอะไรต่าง ๆ อธิบายได้ในเชิงระบาดวิทยาเหล่านี้ ดูว่าเป็นกลุ่มก้อนไหน เรื่องของ 2 สัปดาห์ที่ผ่านมา ก็พบกว่า ในกทม. นี่ส่วนใหญ่เป็นบุคลากรทางการแพทย์ SCW ข้าราชการ พนักงานของรัฐ รัฐวิสาหกิจ ภูเก็ตก็จะเป็นกลุ่มพนักงานบริการ เช่น เรื่องของนวด โรงแรม เสิร์ฟถ้านนทบุรี สมุทปราการ ชลบุรีส่วนใหญ่ก็เป็นกลุ่มพนักงานบริษัท และโรงงาน ที่ต้องเน้นย้ำตรงนี้ กลุ่มก้อนใหญ่กลุ่มนี้เป็นพาหะอย่างที่เราบอก อาการยังจะไม่มาก กระจายเชื้อออกไปและทำให้คนอื่น ๆ ป่วยได้ เพราะฉะนั้นเรามาเรียนรู้กลุ่มนี้ พฤติกรรมของเขาเป็นอย่างไร ไม่ได้ต้องการที่จะไปว่ากล่าวอย่างใดนะครับ แต่ว่าเพื่อเอาไว้วางมาตรการ เพื่อที่จะให้สอดคล้องกับสิ่งที่เกิดขึ้นในอนาคตอันใกล้นี้จะเป็นอย่างไรนะครับ มาดูในสถานการณ์ทั่วโลกตัวเลขที่ 10.00 น. ของเช้าวันนี้ 2,300,000 กว่าคนนะครับ ที่ยืนยันการติดเชื้อไปแล้ว รายที่หนักไป 55,000 กว่าคน หายไปแล้ว 590,000 กว่าคน แต่เสียชีวิตแตะที่ 160,763 คน แล้วนะครับ เมื่อวานนี้เพิ่มขึ้นมา 6,502 ราย เสียชีวิตกันมากมายอย่างนี้เป็นภาพที่น่าอนาถจริง ๆ นะครับ แล้วมาดูครับว่าประเทศไหนที่เสียชีวิตมาก ๆ เลย ก็จะเห็นว่าเป็นสหรัฐอเมริกา เมื่อวานนี้เพิ่มขึ้นมาเป็น 1,857 ศพนะครับ แล้วก็รองลงมาก็จะเป็นที่อังกฤษ 888 ศพ แล้วที่ฝรั่งเศส 668 ศพ ซึ่งไปดูแล้วก็ยังวนเวียนอยู่ในกลุ่มประเทศทางด้านตะวันตกทั้งสิ้นเลยนะครับ แล้วก็มีทางของประเทศจีนที่เมื่อวานนี้บอกว่าตัวเลขของการเสียชีวิต ทำไมเพิ่งจะมีมาเพิ่ม เขาปรับปรุงชุดข้อมูลของเขา ไม่ได้รับรายงาน แต่วันนี้ไม่มีรายงานเพิ่มเลย ก็ยังอยู่ที่ 4,632 นะครับ ก็ต้องให้กำลังใจกับประเทศทางเอเชียที่ใกล้กับประเทศไทยของเราว่ามีระบบวิธีการดูแลและรายงานกันเป็นอย่างไร แต่อย่างไรก็ตามแต่นะครับ ประเทศไทยเราอยู่อันดับที่ 53 นะครับ 2,765 นะครับ 47 รายที่เสียชีวิตไป ก็มาดูในตารางของประเทศที่ใกล้เคียง ต้องศึกษาแล้วก็ใกล้ชิดกันด้วย ต้องรายงานเป็นประจำ คือญี่ปุ่นครับ เมื่อวานนี้เพิ่มขึ้นมาเป็นรายใหม่ 509 ราย ครึ่งพันเลยนะครับที่ขึ้นมา รวมแล้วสะสมแตะไปที่รายไปแล้วนะครับ ส่วนรายของทางประเทศบ้านใกล้เรือนเคียงเราคืออินโดนีเซีย คอลัมน์ทางขวาบน อินโดนีเซียเพิ่มรายใหม่ 325 ราย 209 นะครับ สิงคโปร์เกือบ ๆ พันนะครับ 942 ราย อย่างที่บอกว่ามีรายงานว่าเกิดการติดกันในกลุ่มของแรงงานต่างชาติที่ไปอยู่ในสถานที่แออัด พื้นที่พักของประชาชนในกลุ่มนี้ซึ่งเป็นชาวต่างชาติเป็นส่วนใหญ่ เกือบ ๆ พัน ตัวเลขส่วนใหญ่เกือบ ๆ แตะที่ 6,000 แล้วนะครับ พรุ่งนี้คงแตะ ตอนนี้ 5,992 ราย มาเลเซียเพิ่มขึ้นเป็น 2 หลักอยู่นะครับ 54 นะครับ ที่สะสมรวม คือ 5500 ราย เดี๋ยวจะมีเรื่องของรายละเอียดที่จะต้องพูดคุยกันด้วยนะครับตรงนี้ ไปดูตามภารกิจของศูนย์ปฏิบัติการต่าง ๆ เรื่องหน้ากากอนามัย วันนี้ก็ได้ตัวเลขสะสมส่งไปถึง 37 ล้านชิ้นแล้วนะครับ ทางกระทรวงสาธารณสุขนะครับ ก็ส่งไป 1,800,000 กว่าชิ้นนะครับ ก็เห็นภาพตามรายละเอียดของกราฟตรงนี้ที่ได้เห็น เห็นการทำงานของทุก ๆ ท่าน ที่ทุก ๆ กระทรวงถึงแม้จะเป็นเรื่องของหน้ากากอนามัย แต่ต้องใช้ความร่วมมือกันองค์ประกอบของหน่วยงานต่าง ๆ มากมายเพื่อไปถึง เพราะว่าเป็นเครื่องมือในการป้องกัน อย่างที่บอก ป้องกันการติดโรค ยอมรับกันทั่วโลกแล้ว ก็ยืนยันว่าการใส่หน้ากากอนามัยอยู่ตลอดเวลาจะช่วยได้นะครับ คราวนี้มาดูเรื่องของ N95 ได้ตัวเลขมาบอกท่านแล้วครับ มีคนเป็นห่วงบางทีจะไปซื้อบริจาค ซื้ออะไรทั้งหลาย ก็ถูกหลอกมาเป็นของปลอม ก็ทางรัฐไม่จัดให้สักที จริง ๆ จัดแล้วนะครับ เอามาให้ดูนะครับ N 95 จัดส่งไปแล้ว นำเรียนว่าเป็นเรื่องที่มีความสำคัญเราให้ดู เพียงแต่ว่าหาคนขายไม่ได้ตอนนี้ครับ ทางภาคกระทรวงสาธารณสุขกว้านซื้อ อยากจะบอกว่าหาของไม่ได้ตอนนี้เป็นเรื่องที่สำคัญ แต่อย่างไรก็ตามเราจัดส่งไปแล้ว 100,000 กว่า นะครับ 190,000 กว่าชิ้น ตามตารางนี้ ส่วน PPE หรือชุดป้องกัน ใส่ชุดป้องกัน ที่ทุก ๆ ท่านคงจะเห็นเหมือนชุดอวกาศ ที่มีชุดตั้งแต่หัวจรดเท้า ส่งไปแล้ว 8,640 ชุด แล้วอยู่ในระหว่างการจัดส่งอีก 10,000 กว่า นะครับซึ่งกระจายไปทั่วประเทศตามรายละเอียดข้างล่างนี้ ก็ให้มั่นใจนะครับว่าทางภาครัฐอะไรที่มีความสำคัญเราจัดทำ เราทำจริงนะครับ เกิดความมั่นใจในระบบทางด้านสาธารณสุข ได้มั่นใจด้วย ว่าแพทย์ก็ได้รับการดูและ ไปดูอีกมาตรการหนึ่งคือการพาคนไทยกลับมายังประเทศไทยเราที่เขาอยู่ต่างประเทศ วันนี้วันที่ 19 ก็มีตัวเลขคนไทยที่จะกลับมาจากทางเนเธอแลนด์ ในกรุงเทพฯ ประทานโทษที่สุวรรณภูมินี่นะครับที่เนเทอร์แลนด์ แล้วไปลงที่อู่ตะเภาอีก 112 คน AFS หรือกลุ่มต่าง ๆ ที่มารวม ๆ กันนะครับ ของการประชุมใน ศบค. นะครับซึ่งเป็นการประชุมประจำวันกรุ๊ปเล็กนะครับ ทุกฝ่ายมาร่วมประชุมกันทั้งกระทรวงสาธารณสุข กระทรวงกระทรวงกลาโหม ของทางกระทรวงการต่างประเทศ เยอะแยะไปหมดนะครับก็มาคุยกันในเรื่องนี้ เพื่อรองรับคนไทยกลับมาจากต่างประเทศ ไปดูในเรื่องของศูนย์ปฏิบัติการเคอร์ฟิวนะครับ ที่ผ่านมา เมื่อคืนนี้ก็มีการชุมนุมมั่วสุมต้องดำเนินคดีไป 68 ราย ลดลงจากเมื่อวานนี้ 45 ราย ออกนอกเคหสถาน 1617 ราย ต้องขอขอบคุณท่านที่ให้ความร่วมมือนะครับในการที่จะอยู่บ้าน เห็นภาพนี้ในการที่จะได้ร่วมมือกัน แต่อย่างไรก็ตามแต่นะครับ ก็ยังมีตัวเลขถึง 2 หลัก 3 หลัก ที่ยังทำทางด้านนี้นะครับ ไปดูในการจัดการนะครับของกรุงเทพมหานคร ที่เป็นรายภาค กรุงเทพฯ ก็ยังนำโด่งเยอะอยู่ ออกนอกเคหสถาน แล้วก็ 6 ราย กลุ่มมั่วสุมนะครับ ชลบุรี 37 โคราช 29 นะครับ เชียงใหม่ 13 ไม่มีมั่วสุมนะครับ ภาคใต้ 17 ไม่มีมั่วสุม แต่ว่าในกลุ่มของทางภาคอีสาน และชลบุรียังมีอยู่ รวมล่าสุดนะครับ ก็เป็นทางจังหวัดที่ 10 จังหวัดสูงสุดก็คือกรุงเทพมหานคร แล้วก็ปทุมธานี นนทบุรี นครราชสีมา ส่วนทางต่ำสุดก็จะเป็น แม่ฮ่องสอน สระแก้ว พิจิตร และอื่น ๆ อีก 1 ราย อันนี้ต้องชื่นชมกับภาคประชาชนและภาคของความมั่นคงที่ช่วยกัน เมื่อวานนี้ก็มีตัวอย่างในกรุงเทพมหานครนี้เยอะ ๆ นะครับ พลเอกประยุทธ์ จันทรโอชา ท่านก็ออกไปเยี่ยมตรวจนะครับผู้ที่ใช้รถใช้ถนนอยู่ในช่วงยามวิกาล ท่านก็ได้ไปดูการทำงาน ปฏิบัติหน้าที่ของคนทำงานอยู่นะครับ ดึก ๆ ดื่น ๆ เป็นอย่างไรนะครับ ผู้อำนวยการศูนย์ก็ทำหน้าที่นี้ ก็น่ารักจัง เขาก็เอาลูกซึ่งบาดเจ็บจากการเล่นกันไปโรงพยาบาล ซึ่งแน่นอนครับ อันนี้ถูกยกเว้นกันนะครับ เห็นภาพที่น่ารักของครอบครัวที่ออกมาในช่วงกลางคืน แต่มีเหตุมีผลอย่างนี้ไม่ได้เป็นความผิดแต่อย่างใด ก็ได้ช่วยกัน ส่วนอื่น ๆ ก็ได้เห็นภาพของสื่อมวลชนได้นำเสนอข่าวไปบ้างแล้ว ผมตอนนี้ก็เป็นการรายงานประจำวัน ของประจำวันสถิตและข้อมูลที่น่าสนใจอย่างนี้ ก็รอคำถามเลยครับ</w:t>
      </w:r>
    </w:p>
    <w:p>
      <w:pPr>
        <w:pStyle w:val="BodyText"/>
      </w:pPr>
      <w:r>
        <w:t xml:space="preserve">(คุณสุภนันท์) ขออนุญาตเริ่มที่คำถามแรก จากครอบครัวคนไทยที่อยู่มาเลเซีย ตอนนี้ญาติของเขานี่รอเดินทางกลับประเทศอยากจะถามว่าตอนนี้คนไทยในมาเลเซียมีความประสงค์ที่จะแจ้งมีมากน้อยแค่ไหน มีการบริหารจัดการอย่างไร รวมทั้งคนไทยบางส่วนที่ย้งอยู่ในประเทศ ในการช่วยเหลืออย่างไรครับ ข่าวของคนไทยที่เดินทางจะกลับเข้ามาในประเทศไทยเราก็มีข่าวตั้งคำถามมา แล้วก็มีภาพข่าวที่เห็นความไม่ค่อยเรียบร้อยหลาย ๆ จุดนะครับ เมื่อเช้านี้ทาง ศบค. นะครับก็ได้มีการประชุม ปรึกษา และพูดคุยกัน เพื่อที่จะทำให้ทุก ๆ อย่างเรียบร้อยให้ได้ เราก็มาพบว่าการลงทะเบียนของพี่น้องประชาชนคนไทยที่อยู่ในมาเลเซีย รายงานกันเข้ามา วันหนึ่งนี่เราสามารถรับได้ประมาณ 350 คน ผ่านด่านประมาณสัก 5 ด่าน ที่อยู่ในขอบพื้นที่ชายแดน ทางใต้ ด่านใหญ่ก็ได้ประมาณ 100 คน ด่านเล็กก็ประมาณ 50 นะครับ ผมเห็นตัวเลขครับ อยู่ในมือแล้วนะครับ ก็ยังไม่ได้นิ่งนะครับ ตั้งแต่วันที่ 18-30 เมษายนนี่ มีตัวเลขที่ลงทะเบียนมาแล้วว่าอยากจะขอกลับมา 2,548 คน ก็กระจายตัวมา วันที่ 18 นี่ ขอกลับมา 266 คน 19 ขอมา 303 คน 20 300 มาจนกระทั่งถึงวันที่ 25 โดยเฉลี่ยแล้วจากนี้ไปเกือบอาทิตย์หนึ่ง แต่พอ 26, 27, 28, 29 นี่ 15 คนบ้าง 8 คนบ้าง 1 คนบ้าง ยังน้อยอยู่เลยนะครับ เพราะฉะนั้นไม่ต้องกระจุกตัวในวันที่ต้น ๆ อย่างนี้ กระจายกันไปก็ได้นะครับ ในด่านต่าง ๆ 5 ด่านนี้ ก็จะทำให้ภาครัฐที่รอรับท่านก็สบายได้ แบ่งจัดคิวได้ เพราะฉะนั้นตรงนี้ตัวเลขรายชื่อต่าง ๆ เหล่านี้มีให้เห็นอย่างชัดเจน แต่ว่าผมเพิ่มประเด็นนะครับ ไม่ใช่แค่พี่น้องชายแดนใต้เท่านั้นที่อยากจะกลับมาจากทางมาเลเซีย มีตัวเลขที่เป็นด่านชายแดนทั่วประเทศอีก นี่อยู่ในมือผมอีก มีอีก 3,211 คน ทางกระทรวงการต่างประเทศก็รับลงทะเบียนกันครับ ตั้งแต่วันที่ 18-25 นี่ ลงกันเกือบหมดเลยครับ แต่ 26 27 28 ยังเป็นตัวเลข 2 หลัก 1 หลักอยู่ ต้องกระจายไปถึงตรงนั้นด้วย ทำให้เจ้าหน้าที่ของรัฐของเราทำงานกันสบายหน่อยนะครับ ไม่ต้องกระจุกตัวอยู่ในช่วงตอนนี้ ลงทะเบียนลงไปได้เรื่อย ๆ ครับ แล้วทั้งหมดไหม แค่ 2,000 กว่าคน 3,000 กว่าคน ตอนแรกบอกเป็นหมื่ไม่ใช่หรอ นะครับ ผมก็ซักถามจนได้ความว่า มีตัวเลขเป็นหมื่นแน่ ๆ ดูจากทางตัวอย่างอันหนึ่งของทางพี่น้องเราที่อยู่ในมาเลเซียนะครับ มาเลเซียผมได้ภาพแผนภูมิอันหนึ่งมากลับขึ้นไปดูนะครับว่า กระทรวงการต่างประเทศได้รับทราบข้อมูลที่พี่น้องคนไทยที่อยู่ในประเทศมาเลเซียนี่ประมาณ 7,000 กว่าคน รวม ๆ กันที่จะมานี้นะครับ ซึ่งตอนนี้ยังอยู่ในพื้นที่ ยังพักอาศัยอยู่ตามรัฐต่าง ๆ กระจายกันไปหมดนะครับ สถานทูตเขาดูแลกันอย่างไรครับ เขายังมีอาสาสมัครครับ ที่จะเป็นคนไทยด้วยกันหรือคนในพื้นที่นี่ เอาถุงยังชีพ เอาข้าวสารอาหารแห้ง สิ่งของจำเป็นต่าง ๆ เอาไปให้ครับ เพราะว่าประเด็นคือ ทางมาเลเซียเขาก็ปิดประเทศเหมือนกัน ที่เคยไปรับจ้าง ไม่ว่าจะเป็นร้านอาหาร พนักงานโรงแรมหรืออะไรต่าง ๆ หยุดหมดเลย เขาก็ไม่มีรายได้ เขาก็ไม่มีที่จะอยู่ไม่ได้ให้ที่อยู่ด้วยซ้ำนะครับ ก็ต้องมาออกันอยู่ที่ชายแดนของเราก็อยากจะกลับมา แต่เราก็มีมาตรการนะครับว่าต้องได้ตรวจด้วยใบรับรองแพทย์ มีการลงทะเบียน มีอะไรหลาย ๆ อย่าง เราจะได้ป้องกันคนในประเทศแต่คนต่าง ๆ อีกหลายคนที่อยู่ในมาเลเซียรวม ๆ แล้วเป็นหมื่นนี่นะครับ เขาก็ยังอยู่กับนายจ้างก็ยังให้พักได้ เพราะฉะนั้นเอาข้าวสารอาหารแห้ง เอาอะไรทั้งหลายไป ต้องขอบพระคุณสถานเอกอัครราชทูต ณ กรุงกุลาลัมเปอร์นะครับ กงศุลใหญ่ที่เมืองปีนังที่นั่น ดูแลคนไทยอย่างดีที่ส่งไป ซึ่งผมเชื่อว่าทุก ๆ ที่ทั่วโลกก้มีมาตรการไม่แตกต่างกันอย่างนี้ ซึ่งอันนี้ก็ต้องนำเรียนว่าสำคัญ แล้วก็พวกเราก็จะติดตามตัวเลขทางการรายงานประจำวันอย่างนี้เพิ่มเติมเรื่อย ๆ ครับ</w:t>
      </w:r>
    </w:p>
    <w:p>
      <w:pPr>
        <w:pStyle w:val="BodyText"/>
      </w:pPr>
      <w:r>
        <w:t xml:space="preserve">(คุณสุภนันท์) คำถามต่อไปมาจากสื่อมวลชนที่ฝากเข้ามาเนื่องจากว่า ให้ความร่วมมือในการลดจากทางด้านของเดลินิวส์แล้วก็ MOCTH ว่าตอนนี้มีกระแสข่าวว่าสถานประกอบการบางแห่งที่จะเปิดให้บริการในวันที่ 1 พฤษภาคม ระหว่างนี้อาจจะมีพนักงานเตรียมตัวกลับเข้ามาทำงาน จนเกิดความหนาแน่น เรื่องนี้เป็นอย่างไรครับ</w:t>
      </w:r>
    </w:p>
    <w:p>
      <w:pPr>
        <w:pStyle w:val="BodyText"/>
      </w:pPr>
      <w:r>
        <w:t xml:space="preserve">(นายแพทย์ทวีศิลป์) ครับอย่างที่ได้รายงานไปนะครับว่า 1 พฤษภาคมนี้ อาจจะเป็นการตีความ เพราะ พ.ร.ก. ที่ประกาศเนื่องจากสถานการณ์ฉุกเฉิจะจบลงในพรก. การประกาศครั้งแรกใน 30 เมษยนนะครับ แต่ยังไม่ได้บอกนะครับว่าจะยุติแค่ตรงนี้หรือจะต้องบวกเพิ่มต่อ ซึ่งเป็นมติที่จะต้องใช้ในการประชุมของ ศบค. ชุดใหญ่ ซึ่งท่านผอ. ศบค. คือท่านนายกรัฐมนตรี พลเอก ประยุทธ์ จันทรโอชา เรียกประชุม ปรึกษากัน มีมติกันขึ้นมา ซึ่งคงจะต้องใช้ชุดข้อมูลต่าง ๆ นำเรียนว่ามันมีความสำคัญทั้งสิ้น รวมทั้งชุดการปรากฏเกิดขึ้นจริง 30 นี้นะครับ ก็จะเป็นตัวการเตรียมการว่าจะเปิด การเตรียมการว่าจะหยุดอะไรทั้งหลาย ซึ่งก็อาจจะเกิดขึ้นจากหน่วยธุรกิจต่าง ๆ ซึ่งจะเป็นการเตรียมความพร้อม ซึ่งอาจจะเกิดขึ้นได้ทั้ง 2 ทาง ซึ่งจะปิดต่อหรือจะเปิดขึ้นมาตามพฤติกรรมของประชาชนคนไทยเราครับ อย่างที่ผมนำเรียนว่าการให้เกิดความมั่นใจให้ได้ เราต้องทำงานร่วมกันของคนทั้งประเทศมากกว่า 90 เปอร์เซ็นต์ ถึงจะกดเรื่องของการติดเชื้อที่เพิ่มขึ้นได้ ที่ผ่านมาอยู่ที่ ประมาณ 30 รายบ้าง 28 รายบ้าง ก็อยู่ในความพึงพอใจระดับหนึ่ง แต่ยังไม่ดีเพียงพอครับ มันต้องต่ำลงไปกว่า 10 ให้ได้ การเกิดเชื้อรายใหม่นี่ให้น้อยที่สุดกว่านี้อีก เพราะฉะนั้นการตึงหรือการหย่อนเกินไปทั้งหลาย มันเป็นการบริหารสถานการณ์ที่ค่อนข้างละเอียดอ่อน ต้องนำเรียนนะครับว่า ตอนนี้ผมเชื่อว่าพี่น้องประชาชนคงทราบอยู่นะครับว่าหลายคนบอกว่าไม่ได้กลัวติดโรคแล้ว แต่กลัวอดตาย แต่เราก็เห็นภาพต่าง ๆ ที่เรานำเรื่องของการที่ไปบริจาคตามจุดต่าง ๆ ขึ้นมา ตามภาครัฐ เอกชนออกไปช่วยก็ทำให้ผ่อนคลายได้บ้าง แต่สำคัญที่สุด หลักการของเราคือ Social Distancing คือการสวมหน้ากากอนามัยนะครับ ก็คือถ้าส่วนบุคคล หน้ากากอนามัยยังเป็นอันดับที่ 1 แต่ถ้าไปอยู่ในสังคม Social Distancing หรือ fisical distandinก็คือการห่างทางด้านร่างกายนะครับ เพราะถ้าเราพูดน้ำลายจะตกอยู่ในรัศมีประมาณ 1-2 เมตร สารคัดหลั่งจะมีเชื้ออยู่ที่เราตรงนี้นี่ เราไม่รู้ว่าใคร ต้องให้สงสัยไว้ก่อนว่าทุกคนมีโอกาสที่จะแพร่เชื้อ ณ วันนี้บอกว่าวันที่ 1 จะเกิดอะไรให้ ยังตอบไม่ได้ แต่ให้ทุกท่านเตรียมความพร้อมให้ดีที่สุด ณ ตอนนี้ทั้งส่วนตัว ทั้งสังคม เราไปในทิศทางเดียวกัน สิ่งที่ท่านอยากจะได้ สิ่งที่ท่านอยากจะผ่อนคลาย ก็จะเกิดขึ้นตามชุดพฤติกรรม เหมือนกับที่ชาติตะวันตกก่อนหน้านี้ไม่ยอมรับ ตอนนี้ยอมรับกันแล้ว เพราะว่าตายกันไปเป็นแสนแล้ว ของเรานี้ถึงแม้เราไม่ได้มีการสูญเสียตอนต้น เพราะฉะนั้นฝากทุก ๆ ท่านนะครับ</w:t>
      </w:r>
    </w:p>
    <w:p>
      <w:pPr>
        <w:pStyle w:val="BodyText"/>
      </w:pPr>
      <w:r>
        <w:t xml:space="preserve">(คุณสุภนันท์) กราบเรียนต่อไปอาจจะมีผลเกี่ยวเนื่องกับการแพร่ระบาดในไทยจาก TNN สอบถามเข้ามาว่าทาง ศบค. มีการกำกับดูแล ที่เขาจะลงไปช่วยเหลือพื้นที่ไปให้ความช่วยเหลือพี่น้องประชาชนมีการบริหารจัดการหรือไม่ เพื่อไม่ให้เกิดภาพที่คนไปแออัด เพื่อที่จะรอรับของแจกตามจุดต่าง ๆ ครับ</w:t>
      </w:r>
    </w:p>
    <w:p>
      <w:pPr>
        <w:pStyle w:val="BodyText"/>
      </w:pPr>
      <w:r>
        <w:t xml:space="preserve">(นายแพทย์ ทวีศิลป์) ครับก็เป็นเรื่องที่เราต้องพยายามเขาเรียกอะไรครับ จัดสมดุลให้ดีในการที่จะช่วยเหลือพี่น้องประชาชนที่เดือดร้อน ผมว่าอันนี้เป็นสิ่งที่สำคัญ ภาพต่าง ๆ เหล่านี้ เขาบอกว่าเกิดขึ้นในประเทศไทย และเห็นเป็นปรากฎการณ์ ซึ่งเราเห็นก็ชื่นใจ ขึ้นมาท่านกำลังทำให้ดีขึ้นมาแล้ว ดีไปนิดหนึ่งนะครับ ก็คือตรงนี้ถ้าท่านมีจิตใจมีจิตที่เมตตาดีอยู่แล้ว ท่านก็ประสานเพิ่มเติมนะครับ กับทางหน่วยงานของรัฐในพื้นที่ของท่านสักนิดหนึ่งนะครับ วันนี้พอจะมามีทรัพย์สิน มีอาหารการกิน มีอะไรอยากจะมาจำหน่ายจ่ายแจกให้กับทางพี่น้องประชาชน ท่านเชื่อมกับฝ่ายปกครองในพื้นที่สักนิดหนึ่ง แล้วก็วางแผนจัดลำดับให้ดีจัดลำดับกันให้ดีนะครับ แล้วก็ทำให้เกิดการชุมนุมกันของคนน้อยที่สุด หรือมีการชุมนุมกันเสร็จก็ต้องมีระยะห่างที่เหมาะสม ไม่ให้เกิดกระบวนการของการแย่งชิง หรือเกิดกระบวนการไม่ได้ครบถ้วนอะไรทั้งหลายนี้ ซึ่งตรงนี้ภาครัฐจะมาของเขาที่จะมาช่วยท่าน คนรับก็มีความรู้สึกที่ดี คนให้ก็มีความรู้สึกที่ดี คนที่อยู่ห่างไกล ที่เห็นตามภาพสื่อทางทีวี ก็รู้สึกดีด้วยนะครับ เพราะว่าสิ่งต่าง ๆ เหล่านี้เกิดขึ้นจากสิ่งที่ดี ก็ทำให้มั่นใจได้ว่าสิ่งที่เราทำตรงนี้ ไม่ได้มีส่วนอะไรเลยที่จะทำให้เกิดการแพร่กระจายเชื้อแต่ความสุขอิ่มเอมทั้งคนให้ สุขใจทั้งคนรับนะครับ นี่คือสิ่งที่จะเกิดขึ้นในช่วงเวลาต่อจากนี้ไป เพราะฉะนั้นภาพต่าง ๆ เหล่านี้ ท่านสามารถที่จะร่วมมือกันได้ อย่างที่ผมบอกว่า 90 เปอร์เซ็นต์ไม่พอเอา 100 เปอร์เซ็นต์เลยครับ ท่าน สังคมที่ปลอดจากโรค ได้มั่นใจอย่างเต็มที่ครับ</w:t>
      </w:r>
    </w:p>
    <w:p>
      <w:pPr>
        <w:pStyle w:val="BodyText"/>
      </w:pPr>
      <w:r>
        <w:t xml:space="preserve">(คุณสุภนันท์) ครับประเด็นต่อไปนะครับเป็นคำถามจากโซเชียลน่าจะเป็นความกังวลใจของชุมชนที่มีอยู่โดยรอบโรงแรม พื้นที่ที่มีการใช้กักตัว พื้นที่โดยรอบหรือไม่ต่อการแพร่กระจายของ COVID-19</w:t>
      </w:r>
    </w:p>
    <w:p>
      <w:pPr>
        <w:pStyle w:val="BodyText"/>
      </w:pPr>
      <w:r>
        <w:t xml:space="preserve">(นายแพทย์ ทวีศิลป์) ครับ เมื่อเช้านี้ผมก็ได้รับรายงานว่าเราต้องเตรียมพื้นที่ที่เราเรียกว่าเป็น State Quarantine ขึ้นมา โดยส่วนใหญ่ตอนนี้ใช้โรงแรม ตอนนี้ไม่ได้มีนักท่องเที่ยวจากต่างชาติเข้ามาแล้ว เพราะฉะนั้นการที่ไม่ได้มีก็ได้ใช้ให้เป็นประโยชน์ โรงแรมหรือพนักงานก็ได้มีการจ้างงานกันขึ้นมา แต่ปรากฎว่ามีความไม่เข้าใจกันนะครับ มีประชาชนในพื้นที่ที่โรงแรมนั้นมาแสดงตัวเพื่อที่จะช่วยภาครัฐ เพื่อที่จะรับคนมา แต่ปรากฏว่าพอเสนอตัวเสร็จนะครับ ชาวบ้านแถบนั้นบอกไม่ให้ ไม่ยอมเพราะเดี๋ยวเอาโรคเข้ามา ถอนออกไป ต้องถอนออกไปแบบน่าเสียดายมาก ๆ นะครับ นำเรียนอย่างนี้ครับว่าก่อนที่จะมี State Quarantine หรือ Local Quarantine ที่จะอยู่เป็นพื้นที่ที่จะดูแลกลับมาจากต่างประเทศนี่ มีแผนภูมิตรงนี้ให้ดูครับ มีการคัดกรองขึ้นมาเป็นสีเหลืองนี่นะครับ ถ้าคัดกรองขึ้นมาแล้วเขาเข้าเกณฑ์หรือเฝ้าระวังโรค คือ มีไข้ มีอาการของการเจ็บป่วย เข้าโรงพยาบาลตั้งแต่ต้นอยู่แล้วนะครับ แต่ถ้าไม่มีนะครับ ออกมาทางกล่องสีเขียว สีเขียวนี่ครับไม่เข้าเกณฑ์ นี่ละครับ ต้องมาอยู่ที่โรงแรมที่เป็นสถานที่กักกัน ซึ่งจะต้องมีการถูกประเมินทั้งหมด 5 โหมด 5 ด้าน กระทรวงสาธารณสุข ไม่ยอมที่จะให้เกิดขึ้นแบบง่าย ๆ นะครับเพราะว่าคนกลุ่มนี้อย่างที่บอกว่าถึงแม้จะพอเข้ามาถึงแม้บอกว่าในช่วงตอนแรก ไม่มีโรคใด ๆ แต่กระบวนการที่เราให้เขาอยู่อย่างนี้ หายจากโรคด้วยก็ได้ แล้วอาการของที่สำแดงขึ้นมานี่เราสามารถตรวจได้เร็ว แล้วนำไปเข้าสู่โรงพยาบาลได้เร็วได้ด้วย ซึ่งต้องดูประเมินทั้งโครงสร้าง วิศวกรรม ทางการแพทย์เพียงพอไหม มีฝ่ายสนับสนุน หมวดที่ 3 ก็คือดูวัสดุอุปกรณ์ของสำนักงานให้พอด้วย หมวดที่ 4 ไปดูเรื่องของอุปกรณ์ป้องกันอันตรายส่วนบุคคล โหมดที่ 5 คือ จัดการสิ่งแวดล้อม ขยะอะไรต่าง ๆ ต้องดูทั้งหมดได้เลยนะครับว่า ถ้าโรงแรมนั้นผ่านการประเมิณของทางกระทรวงสาธารณสุขและปกครองฝ่ายต่าง ๆ แล้ว มั่นใจได้ 100 เปอร์เซ็นต์ ว่าชุมชนเหล่านั้นที่จะติดแน่นอน ผมยืนยันอีกอันหนึ่งนะครับ อย่าว่าแต่ชุมชนที่มีโรงแรมอยู่นะครับ ยืนยันอีกรอบหนึ่งครับ โรงพยาบาลในกรุงเทพมหานครและนนทบุรี รับผู้ป่วยติดเชื้อด้านนี้นะครับ อย่างกรณีของ พูดง่าย ๆ ใกล้กระทรวงสาณาสถาบันบำราชณราดูรไม่มีใครมาประท้วงอะไรเลย อันนั้นป่วยด้วย ติดเชื้อด้วย แล้วจำนวนมาก ๆ มากองกันอยู่ตรงนี้ มาทำให้จังหวัดนนทบุรี บอกว่าดูแลแล้ว ยังต้องมารับตัวเลขที่มามากกว่าประเทศอื่น ๆ มากกว่าจังหวัดอื่น ๆ เสียอีก ก็ยังไม่เป็นอะไร ผมอยู่ในกระทรวงสาธารณสุขกระทรวงสาธารณสุข อยู่ใกล้สถาบัน แห่งนี้หรือสถาบันบำราชณราดูรแห่งนี้เลย กับพวกเขาเลย มั่นใจเถอะครับ แล้วเราก็มีพื้นที่ของเราที่จะต้องรองรับพี่น้องประชาชนที่กลับมาจากต่างประเทศ ถ้าท่านรับฟังอยู่ ถ้าท่านรับทราบพอเข้าใจแล้วเราจะไม่กลัวครับ เราจะสู้ไปด้วยกัน แล้วทุกพื้นที่ในประเทศไทยเป็นพื้นที่ที่ปลอดภัย ขณะเดียวกันท่านเองก็ดูแลท่านเองอย่างปลอดภัยทั้งกายทั้งใจนะครับ นอกจากนี้การดีไซน์หรือการออกแบบ คนที่ไม่ป่วยไปอยู่โรงแรมที่เราเรียกว่าเป็น State Quarantine หรือ Local Quarantine นะครับ มีพื้นที่ที่เราเรียวก่า คือเอาโรงแรมมาแล้วมาอยู่ที่มีไข้หรือมีอะไรทั้งหลาย แต่กำลังจะหายแล้วด้วย เพื่อระบายผู้ป่วยจากโรงพยาบาลที่อยู่ใน ICU ให้มาอยู่ใน Hospitel Hospital เอามาร่วมกัน เรียกว่า Hospitel ดูแลอย่างดีครับ เพราะเขาเดินไปเดินมา 20 - 39 ปี เขาไม่ได้นอนแบบใส่ท่อช่วยหายใจนะครับ เขาเดินได้ เขามีไข้อยู่ มีเชื้ออยู่ เหมือนดารา นะครับ คู่สามีภรรยาที่เป็นดารา นอนแล้วใส่ท่อช่วยหายใจอะไรเลย ไม่ได้มีเครื่องใช้สอยทางด้านนั้นเลย นี่ครับ เมื่อวานนี้ ไม่ใช่สิ เช้านี้เองนะครับ ท่าน ผอ. ศบค. ท่าน ผอ. ศบค. ก็ไปแวะตรวจเยี่ยมที่โรงพยบาลสนามก็คือ โรงพยาบาลธรรมศรังสิต เป็นโรงพยาบาลสนามที่เราใช้คำว่า เป็น Hospitel แห่งแรก ถูกกว่าด้วยครับ ดีกว่าด้วย แบบอยู่ในห้องที่แบบห้องโรมแรม โรงพยาบาลซึ่งมีแต่เครื่องไม้เครื่องมือ ไปอยู่โรงแรม ซึ่งมีเปิดหน้าต่างมา ก็ดูนู้นดูนี่ได้นะครับ แต่ว่าออกไปไม่ได้นะครับ อยู่ในห้อง แต่มีวิวมีอะไรทั้งหลายที่เป็นเหมาะสมมากกว่า เพราะเขาไม่ได้ป่วยรุนแรงอย่างที่ว่า ท่านก็ได้ไปให้กำลังใจ ติดตั้งทั้งกล้องวงจรปิด รับผู้ป่วย ยาเวชภัณฑ์ มีหุ่นยนต์ด้วย มาบริการทางการแพทย์ มาร่วมด้วยตรงนี้ เพื่อให้แพทย์สามารถเข้าถึง ในการดูแล ไม่ต้องสัมผัสตรงนี้ก็เป็นเรื่องก็เป็นปรากฎการณ์ที่เกิดขึ้นดี ๆ ในประเทศไทยเรา ซึ่งต้องร่วมกันชื่นชมครับ</w:t>
      </w:r>
    </w:p>
    <w:p>
      <w:pPr>
        <w:pStyle w:val="BodyText"/>
      </w:pPr>
      <w:r>
        <w:t xml:space="preserve">(คุณสุภนันท์) สำหรับประเด็นคำถามที่ส่งมาวันนี้หมดแล้วนะครับ สุดท้ายนี้อยากให้คุณหมอฝากอะไรให้กับคนไทยทั้งประเทศหน่อยครับ</w:t>
      </w:r>
    </w:p>
    <w:p>
      <w:pPr>
        <w:pStyle w:val="BodyText"/>
      </w:pPr>
      <w:r>
        <w:t xml:space="preserve">(นายแพทย์ทวีศิลป์) นะครับในเรื่องของการที่ดูแลทางด้านการเจ็บป่วยเรื่องของ COVID-19 ก็คือการเจ็บป่วยทางด้านร่างกาย แต่อย่างไรก็ตามแต่ครับ ในช่วงเวลาอย่างนี้ กายแม้ว่าจะดีขึ้น แต่จิตใจต้องดีขึ้น ด้วยฝากคำ ๆ นี้ครับ แม้ป่วยกาย แต่ใจเราจะดูแลกัน ซึ่งเป็นเรื่องที่อยากจะดึงเอาพี่น้องประชาชนทุกคน ดึงความรู้สึกที่ดี ๆ กันนะครับ บางคนไม่ได้ป่วยทางกายเลยนะครับ มีใจที่ดีก็เอามาบริจาซึ่งกันและกัน คนที่ป่วยกายอยู่แล้ว แล้วก็หายป่วยแล้ว ก็มาบริจาคเลือด พลาสม่า ให้กับคนอื่น ๆ ด้วย ก็ใจก็เป็นบุญเป็นกุศลกายก็ได้บริจาคอีกต่างหาก ก็ขอฝากพี่น้องประชาชนได้ดูแลกันในยามวิกฤติอย่างนี้ แล้วเราจะผ่านไปด้วยกันครับ วันนี้ขออนุญาตสวัสดีแค่นี้ครับ นะครับ ท่านโฆษกบริหารสถานการณ์โควิด19นายแพทย์ ทวีศิลป์ วิษณุโยธิน นะครับ ระหว่างทีมงานเราทำความสะอาดในส่วนของ podium เพื่อให้ผู้แถลงท่านต่อไป ตอนนี้มีหลายท่านสอบถามเข้ามาถึงตัวเลขประจำวันวันนี้เรามีผู้ป่วยยืนยันเพิ่ม 32 รายนะครับ แต่ขณะเดียวกันครับมีคนไทยรักษาหายแล้ว 1,928 คน อยู่ระหว่างการรักษาที่โรงพยาบาล 790 คน มีผู้ป่วยสะสมในประเทศไทยตอนนี้ 2,765 รายด้วยกันนะครับ ลำดับต่อไปครับ ขออนุญาตเรียนเชิญท่านรองโฆษกกระทรวงการต่างประเทศ ท่าน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ร่วมปลุกความเป็นฮีโร่ คุณหมอและปกป้องคนที่คุณรักกัน สวัสดีครับ</w:t>
      </w:r>
    </w:p>
    <w:p>
      <w:pPr>
        <w:pStyle w:val="BodyText"/>
      </w:pPr>
      <w:r>
        <w:t xml:space="preserve">(คุณสุภนันท์) ครับกราบขอบพระคุณสารนิเทศ รองโฆษกกระทรวงการต่างประเทศ คุณณัฐภาณุ นพคุณ คุณผู้ชมครับวันนี้หมดเวลาการแถลงข่าวศูนย์ COVID-19 ผม สุภนันท์ นพคุณ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9 เม.ย. 63)</dc:title>
  <dc:creator/>
  <cp:keywords/>
  <dcterms:created xsi:type="dcterms:W3CDTF">2021-03-23T08:55:50Z</dcterms:created>
  <dcterms:modified xsi:type="dcterms:W3CDTF">2021-03-23T08: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9 เมษายน 2563 เวลา 10.45 น.</vt:lpwstr>
  </property>
  <property fmtid="{D5CDD505-2E9C-101B-9397-08002B2CF9AE}" pid="3" name="subtitle">
    <vt:lpwstr/>
  </property>
</Properties>
</file>